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913" w:rsidRPr="00443913" w:rsidRDefault="00443913" w:rsidP="00443913">
      <w:pPr>
        <w:pStyle w:val="NoSpacing"/>
        <w:jc w:val="center"/>
        <w:rPr>
          <w:b/>
          <w:sz w:val="28"/>
          <w:szCs w:val="28"/>
        </w:rPr>
      </w:pPr>
      <w:r w:rsidRPr="00443913">
        <w:rPr>
          <w:b/>
          <w:sz w:val="28"/>
          <w:szCs w:val="28"/>
        </w:rPr>
        <w:t>USD 434</w:t>
      </w:r>
    </w:p>
    <w:p w:rsidR="00443913" w:rsidRPr="00443913" w:rsidRDefault="00443913" w:rsidP="00443913">
      <w:pPr>
        <w:pStyle w:val="NoSpacing"/>
        <w:jc w:val="center"/>
        <w:rPr>
          <w:b/>
          <w:sz w:val="28"/>
          <w:szCs w:val="28"/>
        </w:rPr>
      </w:pPr>
      <w:r w:rsidRPr="00443913">
        <w:rPr>
          <w:b/>
          <w:sz w:val="28"/>
          <w:szCs w:val="28"/>
        </w:rPr>
        <w:t>Santa Fe Trail</w:t>
      </w:r>
    </w:p>
    <w:p w:rsidR="00443913" w:rsidRPr="00443913" w:rsidRDefault="00443913" w:rsidP="00443913">
      <w:pPr>
        <w:pStyle w:val="NoSpacing"/>
        <w:jc w:val="center"/>
        <w:rPr>
          <w:b/>
          <w:sz w:val="28"/>
          <w:szCs w:val="28"/>
        </w:rPr>
      </w:pPr>
      <w:r w:rsidRPr="00443913">
        <w:rPr>
          <w:b/>
          <w:sz w:val="28"/>
          <w:szCs w:val="28"/>
        </w:rPr>
        <w:t>Pre-Kindergarten Program</w:t>
      </w:r>
    </w:p>
    <w:p w:rsidR="00443913" w:rsidRPr="00443913" w:rsidRDefault="00443913" w:rsidP="00443913">
      <w:pPr>
        <w:pStyle w:val="NoSpacing"/>
        <w:jc w:val="center"/>
        <w:rPr>
          <w:b/>
          <w:sz w:val="28"/>
          <w:szCs w:val="28"/>
        </w:rPr>
      </w:pPr>
      <w:r w:rsidRPr="00443913">
        <w:rPr>
          <w:b/>
          <w:sz w:val="28"/>
          <w:szCs w:val="28"/>
        </w:rPr>
        <w:t xml:space="preserve">Three &amp; </w:t>
      </w:r>
      <w:r w:rsidRPr="00F90681">
        <w:rPr>
          <w:b/>
          <w:noProof/>
          <w:sz w:val="28"/>
          <w:szCs w:val="28"/>
        </w:rPr>
        <w:t>Four</w:t>
      </w:r>
      <w:r w:rsidR="00F90681">
        <w:rPr>
          <w:b/>
          <w:noProof/>
          <w:sz w:val="28"/>
          <w:szCs w:val="28"/>
        </w:rPr>
        <w:t>-Year-</w:t>
      </w:r>
      <w:r w:rsidRPr="00F90681">
        <w:rPr>
          <w:b/>
          <w:noProof/>
          <w:sz w:val="28"/>
          <w:szCs w:val="28"/>
        </w:rPr>
        <w:t>Old</w:t>
      </w:r>
      <w:r w:rsidRPr="00443913">
        <w:rPr>
          <w:b/>
          <w:sz w:val="28"/>
          <w:szCs w:val="28"/>
        </w:rPr>
        <w:t xml:space="preserve"> </w:t>
      </w:r>
      <w:r w:rsidRPr="00F90681">
        <w:rPr>
          <w:b/>
          <w:noProof/>
          <w:sz w:val="28"/>
          <w:szCs w:val="28"/>
        </w:rPr>
        <w:t>Program</w:t>
      </w:r>
    </w:p>
    <w:p w:rsidR="00443913" w:rsidRDefault="00443913" w:rsidP="00443913">
      <w:pPr>
        <w:pStyle w:val="NoSpacing"/>
      </w:pPr>
    </w:p>
    <w:p w:rsidR="00443913" w:rsidRDefault="00443913" w:rsidP="00443913">
      <w:pPr>
        <w:pStyle w:val="NoSpacing"/>
      </w:pPr>
    </w:p>
    <w:p w:rsidR="00443913" w:rsidRDefault="00443913" w:rsidP="00443913">
      <w:pPr>
        <w:pStyle w:val="NoSpacing"/>
        <w:numPr>
          <w:ilvl w:val="0"/>
          <w:numId w:val="1"/>
        </w:numPr>
      </w:pPr>
      <w:r>
        <w:t xml:space="preserve">Children must be three years of age on or before August </w:t>
      </w:r>
      <w:r w:rsidR="00F90681">
        <w:rPr>
          <w:noProof/>
        </w:rPr>
        <w:t>31</w:t>
      </w:r>
      <w:r w:rsidR="00F90681" w:rsidRPr="00F90681">
        <w:rPr>
          <w:noProof/>
          <w:vertAlign w:val="superscript"/>
        </w:rPr>
        <w:t>st</w:t>
      </w:r>
      <w:r w:rsidR="00F90681">
        <w:rPr>
          <w:noProof/>
        </w:rPr>
        <w:t>.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 xml:space="preserve">The preschool is located at 104 S. Burlingame Ave, Scranton, KS.  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 xml:space="preserve">Classes are .5 day sessions Monday-Friday first semester and Monday-Thursday second </w:t>
      </w:r>
      <w:r w:rsidRPr="000871E8">
        <w:rPr>
          <w:noProof/>
        </w:rPr>
        <w:t>semester</w:t>
      </w:r>
      <w:r>
        <w:t>.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>All classes are taught by certified instructors.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>Shuttle transportation is provided from Carbondale and Overbrook attendance centers to the preschool site.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>There is no charge for the preschool services.</w:t>
      </w:r>
    </w:p>
    <w:p w:rsidR="00443913" w:rsidRDefault="00443913" w:rsidP="00443913">
      <w:pPr>
        <w:pStyle w:val="NoSpacing"/>
        <w:numPr>
          <w:ilvl w:val="0"/>
          <w:numId w:val="1"/>
        </w:numPr>
      </w:pPr>
      <w:r>
        <w:t>For more information call 785.793.2256.</w:t>
      </w:r>
      <w:r w:rsidRPr="00443913">
        <w:t xml:space="preserve"> </w:t>
      </w:r>
    </w:p>
    <w:p w:rsidR="00443913" w:rsidRDefault="00443913" w:rsidP="00443913">
      <w:pPr>
        <w:pStyle w:val="NoSpacing"/>
        <w:ind w:left="720"/>
      </w:pPr>
      <w:r>
        <w:t xml:space="preserve"> </w:t>
      </w:r>
      <w:bookmarkStart w:id="0" w:name="_GoBack"/>
      <w:bookmarkEnd w:id="0"/>
    </w:p>
    <w:sectPr w:rsidR="00443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41743C"/>
    <w:multiLevelType w:val="hybridMultilevel"/>
    <w:tmpl w:val="64801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jcyNDGwNDQztDRV0lEKTi0uzszPAykwrAUA6udcQCwAAAA="/>
  </w:docVars>
  <w:rsids>
    <w:rsidRoot w:val="00443913"/>
    <w:rsid w:val="000871E8"/>
    <w:rsid w:val="00443913"/>
    <w:rsid w:val="007055F4"/>
    <w:rsid w:val="008D7556"/>
    <w:rsid w:val="009A3ED4"/>
    <w:rsid w:val="00D31105"/>
    <w:rsid w:val="00F9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672A11-4A38-4257-A9AA-EDC520D2F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39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egram</dc:creator>
  <cp:keywords/>
  <dc:description/>
  <cp:lastModifiedBy>Steve Pegram</cp:lastModifiedBy>
  <cp:revision>4</cp:revision>
  <dcterms:created xsi:type="dcterms:W3CDTF">2017-03-17T12:27:00Z</dcterms:created>
  <dcterms:modified xsi:type="dcterms:W3CDTF">2017-03-17T12:29:00Z</dcterms:modified>
</cp:coreProperties>
</file>